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B2CA5" w:rsidRPr="005A0957" w:rsidRDefault="005A0957">
      <w:pPr>
        <w:rPr>
          <w:b/>
        </w:rPr>
      </w:pPr>
      <w:r w:rsidRPr="005A0957">
        <w:rPr>
          <w:b/>
        </w:rPr>
        <w:t>Tutorial Three</w:t>
      </w:r>
    </w:p>
    <w:p w:rsidR="005A0957" w:rsidRPr="005A0957" w:rsidRDefault="00830CFB">
      <w:pPr>
        <w:rPr>
          <w:b/>
        </w:rPr>
      </w:pPr>
      <w:r>
        <w:rPr>
          <w:b/>
        </w:rPr>
        <w:t>Alternative Forms of</w:t>
      </w:r>
      <w:r w:rsidR="005A0957" w:rsidRPr="005A0957">
        <w:rPr>
          <w:b/>
        </w:rPr>
        <w:t xml:space="preserve"> Engagement</w:t>
      </w:r>
    </w:p>
    <w:p w:rsidR="005A0957" w:rsidRDefault="005A0957">
      <w:r>
        <w:t xml:space="preserve">Over the past few weeks, we have examined a number of models of discrimination. In this tutorial, we are going to apply that knowledge and practice communicating it to other people. Your goal this tutorial is to </w:t>
      </w:r>
      <w:r w:rsidR="00830CFB">
        <w:t>make memes that teach people about discrimination.</w:t>
      </w:r>
    </w:p>
    <w:p w:rsidR="005A0957" w:rsidRDefault="005A0957"/>
    <w:p w:rsidR="005A0957" w:rsidRDefault="005A0957">
      <w:r>
        <w:t>Directions</w:t>
      </w:r>
    </w:p>
    <w:p w:rsidR="005A0957" w:rsidRDefault="005A0957" w:rsidP="005A0957">
      <w:pPr>
        <w:pStyle w:val="ListParagraph"/>
        <w:numPr>
          <w:ilvl w:val="0"/>
          <w:numId w:val="1"/>
        </w:numPr>
      </w:pPr>
      <w:r>
        <w:t>Get in a group of three individuals.</w:t>
      </w:r>
    </w:p>
    <w:p w:rsidR="00830CFB" w:rsidRDefault="002D43AB" w:rsidP="005A0957">
      <w:pPr>
        <w:pStyle w:val="ListParagraph"/>
        <w:numPr>
          <w:ilvl w:val="0"/>
          <w:numId w:val="1"/>
        </w:numPr>
      </w:pPr>
      <w:r>
        <w:t xml:space="preserve">Go on </w:t>
      </w:r>
      <w:proofErr w:type="spellStart"/>
      <w:r>
        <w:t>TikTok</w:t>
      </w:r>
      <w:proofErr w:type="spellEnd"/>
      <w:r w:rsidR="00830CFB">
        <w:t xml:space="preserve">, </w:t>
      </w:r>
      <w:r>
        <w:t>Instagram</w:t>
      </w:r>
      <w:r w:rsidR="00830CFB">
        <w:t>, and Twitter.</w:t>
      </w:r>
      <w:r>
        <w:t xml:space="preserve"> </w:t>
      </w:r>
      <w:r w:rsidR="00830CFB">
        <w:t>S</w:t>
      </w:r>
      <w:r>
        <w:t xml:space="preserve">earch for </w:t>
      </w:r>
      <w:r w:rsidR="00830CFB">
        <w:t>content</w:t>
      </w:r>
      <w:r>
        <w:t xml:space="preserve"> about discrimination. </w:t>
      </w:r>
    </w:p>
    <w:p w:rsidR="00830CFB" w:rsidRDefault="00830CFB" w:rsidP="00830CFB">
      <w:pPr>
        <w:pStyle w:val="ListParagraph"/>
        <w:numPr>
          <w:ilvl w:val="1"/>
          <w:numId w:val="1"/>
        </w:numPr>
      </w:pPr>
      <w:r>
        <w:t>How are people discussing discrimination? Is it videos, pictures, threads? Are the modes of communication similar across platforms or platform specific? Why do you think there are commonalities or differences?</w:t>
      </w:r>
    </w:p>
    <w:p w:rsidR="002D43AB" w:rsidRDefault="002D43AB" w:rsidP="00830CFB">
      <w:pPr>
        <w:pStyle w:val="ListParagraph"/>
        <w:numPr>
          <w:ilvl w:val="1"/>
          <w:numId w:val="1"/>
        </w:numPr>
      </w:pPr>
      <w:r>
        <w:t>Which models are most common? Do you think these are accurate portrayals of the theory?</w:t>
      </w:r>
    </w:p>
    <w:p w:rsidR="00830CFB" w:rsidRDefault="00830CFB" w:rsidP="00830CFB">
      <w:pPr>
        <w:pStyle w:val="ListParagraph"/>
        <w:numPr>
          <w:ilvl w:val="1"/>
          <w:numId w:val="1"/>
        </w:numPr>
      </w:pPr>
      <w:r>
        <w:t xml:space="preserve">How are people discuss discrimination? What evidence are they using? How are they making their point (i.e., outrage, </w:t>
      </w:r>
      <w:proofErr w:type="spellStart"/>
      <w:r>
        <w:t>humor</w:t>
      </w:r>
      <w:proofErr w:type="spellEnd"/>
      <w:r>
        <w:t xml:space="preserve">, data driven facts, lived experiences)? </w:t>
      </w:r>
    </w:p>
    <w:p w:rsidR="00830CFB" w:rsidRDefault="00830CFB" w:rsidP="002D43AB">
      <w:pPr>
        <w:pStyle w:val="ListParagraph"/>
        <w:numPr>
          <w:ilvl w:val="1"/>
          <w:numId w:val="1"/>
        </w:numPr>
      </w:pPr>
      <w:r>
        <w:t xml:space="preserve">Go to </w:t>
      </w:r>
      <w:hyperlink r:id="rId5" w:history="1">
        <w:r w:rsidRPr="00DA764D">
          <w:rPr>
            <w:rStyle w:val="Hyperlink"/>
          </w:rPr>
          <w:t>https://imgflip.com/memetemplates</w:t>
        </w:r>
      </w:hyperlink>
      <w:r>
        <w:t xml:space="preserve"> </w:t>
      </w:r>
    </w:p>
    <w:p w:rsidR="005A0957" w:rsidRDefault="00830CFB" w:rsidP="00830CFB">
      <w:pPr>
        <w:pStyle w:val="ListParagraph"/>
        <w:numPr>
          <w:ilvl w:val="2"/>
          <w:numId w:val="1"/>
        </w:numPr>
      </w:pPr>
      <w:r>
        <w:t xml:space="preserve">Using one of the templates, make a meme which expresses a concept from one of the models of discrimination. </w:t>
      </w:r>
    </w:p>
    <w:p w:rsidR="00830CFB" w:rsidRDefault="00830CFB" w:rsidP="00830CFB"/>
    <w:p w:rsidR="005A0957" w:rsidRPr="00830CFB" w:rsidRDefault="00830CFB" w:rsidP="005A0957">
      <w:pPr>
        <w:rPr>
          <w:b/>
        </w:rPr>
      </w:pPr>
      <w:r w:rsidRPr="00830CFB">
        <w:rPr>
          <w:b/>
          <w:noProof/>
        </w:rPr>
        <w:drawing>
          <wp:anchor distT="0" distB="0" distL="114300" distR="114300" simplePos="0" relativeHeight="251659264" behindDoc="0" locked="0" layoutInCell="1" allowOverlap="1" wp14:anchorId="429B2A08">
            <wp:simplePos x="0" y="0"/>
            <wp:positionH relativeFrom="margin">
              <wp:align>left</wp:align>
            </wp:positionH>
            <wp:positionV relativeFrom="paragraph">
              <wp:posOffset>476673</wp:posOffset>
            </wp:positionV>
            <wp:extent cx="2438400" cy="1625600"/>
            <wp:effectExtent l="0" t="0" r="0" b="0"/>
            <wp:wrapThrough wrapText="bothSides">
              <wp:wrapPolygon edited="0">
                <wp:start x="0" y="0"/>
                <wp:lineTo x="0" y="21263"/>
                <wp:lineTo x="21431" y="21263"/>
                <wp:lineTo x="21431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1625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830CFB">
        <w:rPr>
          <w:b/>
        </w:rPr>
        <w:t>Examples from la</w:t>
      </w:r>
      <w:bookmarkStart w:id="0" w:name="_GoBack"/>
      <w:bookmarkEnd w:id="0"/>
      <w:r w:rsidRPr="00830CFB">
        <w:rPr>
          <w:b/>
        </w:rPr>
        <w:t>st year</w:t>
      </w:r>
    </w:p>
    <w:p w:rsidR="00830CFB" w:rsidRDefault="00830CFB" w:rsidP="005A0957">
      <w:r>
        <w:rPr>
          <w:noProof/>
        </w:rPr>
        <w:drawing>
          <wp:anchor distT="0" distB="0" distL="114300" distR="114300" simplePos="0" relativeHeight="251658240" behindDoc="0" locked="0" layoutInCell="1" allowOverlap="1" wp14:anchorId="7CF43FB0">
            <wp:simplePos x="0" y="0"/>
            <wp:positionH relativeFrom="page">
              <wp:posOffset>4665133</wp:posOffset>
            </wp:positionH>
            <wp:positionV relativeFrom="paragraph">
              <wp:posOffset>-316865</wp:posOffset>
            </wp:positionV>
            <wp:extent cx="1600200" cy="4499955"/>
            <wp:effectExtent l="0" t="0" r="0" b="0"/>
            <wp:wrapThrough wrapText="bothSides">
              <wp:wrapPolygon edited="0">
                <wp:start x="0" y="0"/>
                <wp:lineTo x="0" y="21490"/>
                <wp:lineTo x="21343" y="21490"/>
                <wp:lineTo x="21343" y="0"/>
                <wp:lineTo x="0" y="0"/>
              </wp:wrapPolygon>
            </wp:wrapThrough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4363" cy="451166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2BE98862">
            <wp:simplePos x="0" y="0"/>
            <wp:positionH relativeFrom="margin">
              <wp:align>left</wp:align>
            </wp:positionH>
            <wp:positionV relativeFrom="paragraph">
              <wp:posOffset>2222500</wp:posOffset>
            </wp:positionV>
            <wp:extent cx="1938655" cy="1938655"/>
            <wp:effectExtent l="0" t="0" r="4445" b="4445"/>
            <wp:wrapThrough wrapText="bothSides">
              <wp:wrapPolygon edited="0">
                <wp:start x="0" y="0"/>
                <wp:lineTo x="0" y="21437"/>
                <wp:lineTo x="21437" y="21437"/>
                <wp:lineTo x="21437" y="0"/>
                <wp:lineTo x="0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8655" cy="19386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830CFB" w:rsidRDefault="00830CFB" w:rsidP="005A0957"/>
    <w:sectPr w:rsidR="00830CF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3546BAD"/>
    <w:multiLevelType w:val="hybridMultilevel"/>
    <w:tmpl w:val="6D70D4A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1sTC3NDC3NLMwtjBV0lEKTi0uzszPAykwrgUAydtv7ywAAAA="/>
  </w:docVars>
  <w:rsids>
    <w:rsidRoot w:val="005A0957"/>
    <w:rsid w:val="002D43AB"/>
    <w:rsid w:val="005A0957"/>
    <w:rsid w:val="007B76D3"/>
    <w:rsid w:val="00830CFB"/>
    <w:rsid w:val="00EF51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04EB89"/>
  <w15:chartTrackingRefBased/>
  <w15:docId w15:val="{9FF513D6-54D1-40F3-9745-416CC79E87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095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30CF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30CF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hyperlink" Target="https://imgflip.com/memetemplates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168</Words>
  <Characters>963</Characters>
  <Application>Microsoft Office Word</Application>
  <DocSecurity>0</DocSecurity>
  <Lines>8</Lines>
  <Paragraphs>2</Paragraphs>
  <ScaleCrop>false</ScaleCrop>
  <Company>The University of Liverpool</Company>
  <LinksUpToDate>false</LinksUpToDate>
  <CharactersWithSpaces>1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rn, Ian [ianburn]</dc:creator>
  <cp:keywords/>
  <dc:description/>
  <cp:lastModifiedBy>Burn, Ian [ianburn]</cp:lastModifiedBy>
  <cp:revision>3</cp:revision>
  <dcterms:created xsi:type="dcterms:W3CDTF">2022-09-13T13:19:00Z</dcterms:created>
  <dcterms:modified xsi:type="dcterms:W3CDTF">2022-12-08T10:39:00Z</dcterms:modified>
</cp:coreProperties>
</file>